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2F8485" w14:textId="04FBAED2" w:rsidR="00F43249" w:rsidRPr="00F43249" w:rsidRDefault="00F43249" w:rsidP="00F43249">
      <w:pPr>
        <w:pStyle w:val="Title"/>
      </w:pPr>
      <w:r w:rsidRPr="00F43249">
        <w:t>Exit Tickets</w:t>
      </w:r>
    </w:p>
    <w:p w14:paraId="77931346" w14:textId="77777777" w:rsidR="00F43249" w:rsidRDefault="00F43249" w:rsidP="00F43249">
      <w:pPr>
        <w:spacing w:before="120"/>
        <w:rPr>
          <w:rFonts w:ascii="Arial Black" w:hAnsi="Arial Black"/>
          <w:color w:val="1379BC"/>
          <w:sz w:val="21"/>
          <w:szCs w:val="21"/>
        </w:rPr>
        <w:sectPr w:rsidR="00F43249">
          <w:type w:val="continuous"/>
          <w:pgSz w:w="12240" w:h="15840"/>
          <w:pgMar w:top="1000" w:right="1040" w:bottom="280" w:left="760" w:header="720" w:footer="720" w:gutter="0"/>
          <w:cols w:space="720"/>
        </w:sectPr>
      </w:pPr>
    </w:p>
    <w:p w14:paraId="74B012AF" w14:textId="298F3FE6" w:rsidR="00F43249" w:rsidRPr="00F43249" w:rsidRDefault="00F43249" w:rsidP="00F432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 Black" w:hAnsi="Arial Black"/>
          <w:color w:val="1379BC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lastRenderedPageBreak/>
        <w:t xml:space="preserve">My Name is </w:t>
      </w:r>
      <w:r>
        <w:rPr>
          <w:rFonts w:ascii="Arial Black" w:hAnsi="Arial Black"/>
          <w:color w:val="1379BC"/>
          <w:sz w:val="21"/>
          <w:szCs w:val="21"/>
        </w:rPr>
        <w:t>_______________________</w:t>
      </w:r>
      <w:r w:rsidRPr="00F43249">
        <w:rPr>
          <w:rFonts w:ascii="Arial Black" w:hAnsi="Arial Black"/>
          <w:color w:val="1379BC"/>
          <w:sz w:val="21"/>
          <w:szCs w:val="21"/>
        </w:rPr>
        <w:t xml:space="preserve"> </w:t>
      </w:r>
    </w:p>
    <w:p w14:paraId="466E7339" w14:textId="36ACA609" w:rsidR="00F43249" w:rsidRPr="00F43249" w:rsidRDefault="00F43249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120" w:after="120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t>Today’s date is</w:t>
      </w:r>
      <w:r w:rsidRPr="00F43249">
        <w:rPr>
          <w:rFonts w:ascii="Arial Black" w:hAnsi="Arial Black"/>
          <w:color w:val="1379BC"/>
          <w:spacing w:val="-10"/>
          <w:sz w:val="21"/>
          <w:szCs w:val="21"/>
        </w:rPr>
        <w:t xml:space="preserve"> </w:t>
      </w:r>
      <w:r>
        <w:rPr>
          <w:rFonts w:ascii="Arial Black" w:hAnsi="Arial Black"/>
          <w:color w:val="1379BC"/>
          <w:sz w:val="21"/>
          <w:szCs w:val="21"/>
        </w:rPr>
        <w:t>_______________________</w:t>
      </w:r>
    </w:p>
    <w:p w14:paraId="43FF644A" w14:textId="5EEEABA2" w:rsidR="00F43249" w:rsidRPr="00F43249" w:rsidRDefault="00F43249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0"/>
        <w:jc w:val="center"/>
        <w:rPr>
          <w:rFonts w:ascii="Arial Black" w:hAnsi="Arial Black"/>
          <w:sz w:val="24"/>
          <w:szCs w:val="24"/>
        </w:rPr>
      </w:pPr>
      <w:r w:rsidRPr="00F43249">
        <w:rPr>
          <w:rFonts w:ascii="Arial Black" w:hAnsi="Arial Black"/>
          <w:color w:val="1379BC"/>
          <w:sz w:val="24"/>
          <w:szCs w:val="24"/>
        </w:rPr>
        <w:t>How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do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you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feel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about today’s lesson?</w:t>
      </w:r>
    </w:p>
    <w:p w14:paraId="0CAC00B1" w14:textId="69607DA1" w:rsidR="00F43249" w:rsidRPr="00F43249" w:rsidRDefault="00F43249" w:rsidP="00F432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00" w:after="200"/>
        <w:jc w:val="center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noProof/>
          <w:sz w:val="21"/>
          <w:szCs w:val="21"/>
          <w:lang w:val="en-IN" w:eastAsia="en-IN"/>
        </w:rPr>
        <w:drawing>
          <wp:inline distT="0" distB="0" distL="0" distR="0" wp14:anchorId="15729674" wp14:editId="60E09276">
            <wp:extent cx="2383790" cy="756285"/>
            <wp:effectExtent l="0" t="0" r="0" b="5715"/>
            <wp:docPr id="18" name="Picture 18" descr="A sad face emoticon, a not bad face emoticon, and a happy smile face emot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5EA5A9" w14:textId="77777777" w:rsidR="00F43249" w:rsidRPr="00F43249" w:rsidRDefault="00F43249" w:rsidP="00967F1A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191" w:after="400"/>
        <w:jc w:val="center"/>
        <w:rPr>
          <w:sz w:val="21"/>
          <w:szCs w:val="21"/>
        </w:rPr>
      </w:pPr>
      <w:r w:rsidRPr="00F43249">
        <w:rPr>
          <w:color w:val="1379BC"/>
          <w:sz w:val="21"/>
          <w:szCs w:val="21"/>
        </w:rPr>
        <w:t>What</w:t>
      </w:r>
      <w:r w:rsidRPr="00F43249">
        <w:rPr>
          <w:color w:val="1379BC"/>
          <w:spacing w:val="-2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is</w:t>
      </w:r>
      <w:r w:rsidRPr="00F43249">
        <w:rPr>
          <w:color w:val="1379BC"/>
          <w:spacing w:val="-4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one</w:t>
      </w:r>
      <w:r w:rsidRPr="00F43249">
        <w:rPr>
          <w:color w:val="1379BC"/>
          <w:spacing w:val="-2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“</w:t>
      </w:r>
      <w:r w:rsidRPr="00941843">
        <w:rPr>
          <w:color w:val="005426"/>
          <w:sz w:val="21"/>
          <w:szCs w:val="21"/>
        </w:rPr>
        <w:t>DO</w:t>
      </w:r>
      <w:r w:rsidRPr="00F43249">
        <w:rPr>
          <w:color w:val="1379BC"/>
          <w:sz w:val="21"/>
          <w:szCs w:val="21"/>
        </w:rPr>
        <w:t>”</w:t>
      </w:r>
      <w:r w:rsidRPr="00F43249">
        <w:rPr>
          <w:color w:val="1379BC"/>
          <w:spacing w:val="-4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for</w:t>
      </w:r>
      <w:r w:rsidRPr="00F43249">
        <w:rPr>
          <w:color w:val="1379BC"/>
          <w:spacing w:val="-1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your</w:t>
      </w:r>
      <w:r w:rsidRPr="00F43249">
        <w:rPr>
          <w:color w:val="1379BC"/>
          <w:spacing w:val="-1"/>
          <w:sz w:val="21"/>
          <w:szCs w:val="21"/>
        </w:rPr>
        <w:t xml:space="preserve"> </w:t>
      </w:r>
      <w:r w:rsidRPr="00F43249">
        <w:rPr>
          <w:color w:val="1379BC"/>
          <w:spacing w:val="-2"/>
          <w:sz w:val="21"/>
          <w:szCs w:val="21"/>
        </w:rPr>
        <w:t>computer?</w:t>
      </w:r>
    </w:p>
    <w:p w14:paraId="3CC0B860" w14:textId="6E35DBCE" w:rsidR="00F43249" w:rsidRPr="00F43249" w:rsidRDefault="00F43249" w:rsidP="00F432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t>What</w:t>
      </w:r>
      <w:r w:rsidRPr="00F43249">
        <w:rPr>
          <w:rFonts w:ascii="Arial Black" w:hAnsi="Arial Black"/>
          <w:color w:val="1379BC"/>
          <w:spacing w:val="-2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is</w:t>
      </w:r>
      <w:r w:rsidRPr="00F43249">
        <w:rPr>
          <w:rFonts w:ascii="Arial Black" w:hAnsi="Arial Black"/>
          <w:color w:val="1379BC"/>
          <w:spacing w:val="-4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one</w:t>
      </w:r>
      <w:r w:rsidRPr="00F43249">
        <w:rPr>
          <w:rFonts w:ascii="Arial Black" w:hAnsi="Arial Black"/>
          <w:color w:val="1379BC"/>
          <w:spacing w:val="-3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“</w:t>
      </w:r>
      <w:r w:rsidRPr="00941843">
        <w:rPr>
          <w:rFonts w:ascii="Arial Black" w:hAnsi="Arial Black"/>
          <w:color w:val="B00000"/>
          <w:sz w:val="21"/>
          <w:szCs w:val="21"/>
        </w:rPr>
        <w:t>DON’T</w:t>
      </w:r>
      <w:r w:rsidRPr="00F43249">
        <w:rPr>
          <w:rFonts w:ascii="Arial Black" w:hAnsi="Arial Black"/>
          <w:color w:val="1379BC"/>
          <w:sz w:val="21"/>
          <w:szCs w:val="21"/>
        </w:rPr>
        <w:t>”</w:t>
      </w:r>
      <w:r w:rsidRPr="00F43249">
        <w:rPr>
          <w:rFonts w:ascii="Arial Black" w:hAnsi="Arial Black"/>
          <w:color w:val="1379BC"/>
          <w:spacing w:val="-1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for</w:t>
      </w:r>
      <w:r w:rsidRPr="00F43249">
        <w:rPr>
          <w:rFonts w:ascii="Arial Black" w:hAnsi="Arial Black"/>
          <w:color w:val="1379BC"/>
          <w:spacing w:val="-4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your</w:t>
      </w:r>
      <w:r w:rsidRPr="00F43249">
        <w:rPr>
          <w:rFonts w:ascii="Arial Black" w:hAnsi="Arial Black"/>
          <w:color w:val="1379BC"/>
          <w:spacing w:val="-1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pacing w:val="-2"/>
          <w:sz w:val="21"/>
          <w:szCs w:val="21"/>
        </w:rPr>
        <w:t>computer?</w:t>
      </w:r>
    </w:p>
    <w:p w14:paraId="062DE805" w14:textId="77777777" w:rsidR="00967F1A" w:rsidRPr="00F43249" w:rsidRDefault="00F43249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 Black" w:hAnsi="Arial Black"/>
          <w:color w:val="1379BC"/>
          <w:sz w:val="21"/>
          <w:szCs w:val="21"/>
        </w:rPr>
      </w:pPr>
      <w:r>
        <w:br w:type="column"/>
      </w:r>
      <w:r w:rsidR="00967F1A" w:rsidRPr="00F43249">
        <w:rPr>
          <w:rFonts w:ascii="Arial Black" w:hAnsi="Arial Black"/>
          <w:color w:val="1379BC"/>
          <w:sz w:val="21"/>
          <w:szCs w:val="21"/>
        </w:rPr>
        <w:lastRenderedPageBreak/>
        <w:t xml:space="preserve">My Name is </w:t>
      </w:r>
      <w:r w:rsidR="00967F1A">
        <w:rPr>
          <w:rFonts w:ascii="Arial Black" w:hAnsi="Arial Black"/>
          <w:color w:val="1379BC"/>
          <w:sz w:val="21"/>
          <w:szCs w:val="21"/>
        </w:rPr>
        <w:t>_______________________</w:t>
      </w:r>
      <w:r w:rsidR="00967F1A" w:rsidRPr="00F43249">
        <w:rPr>
          <w:rFonts w:ascii="Arial Black" w:hAnsi="Arial Black"/>
          <w:color w:val="1379BC"/>
          <w:sz w:val="21"/>
          <w:szCs w:val="21"/>
        </w:rPr>
        <w:t xml:space="preserve"> </w:t>
      </w:r>
    </w:p>
    <w:p w14:paraId="2A2ABED1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120" w:after="120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t>Today’s date is</w:t>
      </w:r>
      <w:r w:rsidRPr="00F43249">
        <w:rPr>
          <w:rFonts w:ascii="Arial Black" w:hAnsi="Arial Black"/>
          <w:color w:val="1379BC"/>
          <w:spacing w:val="-10"/>
          <w:sz w:val="21"/>
          <w:szCs w:val="21"/>
        </w:rPr>
        <w:t xml:space="preserve"> </w:t>
      </w:r>
      <w:r>
        <w:rPr>
          <w:rFonts w:ascii="Arial Black" w:hAnsi="Arial Black"/>
          <w:color w:val="1379BC"/>
          <w:sz w:val="21"/>
          <w:szCs w:val="21"/>
        </w:rPr>
        <w:t>_______________________</w:t>
      </w:r>
    </w:p>
    <w:p w14:paraId="44E717D7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0"/>
        <w:jc w:val="center"/>
        <w:rPr>
          <w:rFonts w:ascii="Arial Black" w:hAnsi="Arial Black"/>
          <w:sz w:val="24"/>
          <w:szCs w:val="24"/>
        </w:rPr>
      </w:pPr>
      <w:r w:rsidRPr="00F43249">
        <w:rPr>
          <w:rFonts w:ascii="Arial Black" w:hAnsi="Arial Black"/>
          <w:color w:val="1379BC"/>
          <w:sz w:val="24"/>
          <w:szCs w:val="24"/>
        </w:rPr>
        <w:t>How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do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you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feel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about today’s lesson?</w:t>
      </w:r>
    </w:p>
    <w:p w14:paraId="708A6A9E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00" w:after="200"/>
        <w:jc w:val="center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noProof/>
          <w:sz w:val="21"/>
          <w:szCs w:val="21"/>
          <w:lang w:val="en-IN" w:eastAsia="en-IN"/>
        </w:rPr>
        <w:drawing>
          <wp:inline distT="0" distB="0" distL="0" distR="0" wp14:anchorId="6B3995E9" wp14:editId="225FA032">
            <wp:extent cx="2383790" cy="756285"/>
            <wp:effectExtent l="0" t="0" r="0" b="5715"/>
            <wp:docPr id="21" name="Picture 21" descr="A sad face emoticon, a not bad face emoticon, and a happy smile face emot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293599" w14:textId="77777777" w:rsidR="00967F1A" w:rsidRPr="00F43249" w:rsidRDefault="00967F1A" w:rsidP="00967F1A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191" w:after="400"/>
        <w:jc w:val="center"/>
        <w:rPr>
          <w:sz w:val="21"/>
          <w:szCs w:val="21"/>
        </w:rPr>
      </w:pPr>
      <w:r w:rsidRPr="00F43249">
        <w:rPr>
          <w:color w:val="1379BC"/>
          <w:sz w:val="21"/>
          <w:szCs w:val="21"/>
        </w:rPr>
        <w:t>What</w:t>
      </w:r>
      <w:r w:rsidRPr="00F43249">
        <w:rPr>
          <w:color w:val="1379BC"/>
          <w:spacing w:val="-2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is</w:t>
      </w:r>
      <w:r w:rsidRPr="00F43249">
        <w:rPr>
          <w:color w:val="1379BC"/>
          <w:spacing w:val="-4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one</w:t>
      </w:r>
      <w:r w:rsidRPr="00F43249">
        <w:rPr>
          <w:color w:val="1379BC"/>
          <w:spacing w:val="-2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“</w:t>
      </w:r>
      <w:r w:rsidRPr="00941843">
        <w:rPr>
          <w:color w:val="005426"/>
          <w:sz w:val="21"/>
          <w:szCs w:val="21"/>
        </w:rPr>
        <w:t>DO</w:t>
      </w:r>
      <w:r w:rsidRPr="00F43249">
        <w:rPr>
          <w:color w:val="1379BC"/>
          <w:sz w:val="21"/>
          <w:szCs w:val="21"/>
        </w:rPr>
        <w:t>”</w:t>
      </w:r>
      <w:r w:rsidRPr="00F43249">
        <w:rPr>
          <w:color w:val="1379BC"/>
          <w:spacing w:val="-4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for</w:t>
      </w:r>
      <w:r w:rsidRPr="00F43249">
        <w:rPr>
          <w:color w:val="1379BC"/>
          <w:spacing w:val="-1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your</w:t>
      </w:r>
      <w:r w:rsidRPr="00F43249">
        <w:rPr>
          <w:color w:val="1379BC"/>
          <w:spacing w:val="-1"/>
          <w:sz w:val="21"/>
          <w:szCs w:val="21"/>
        </w:rPr>
        <w:t xml:space="preserve"> </w:t>
      </w:r>
      <w:r w:rsidRPr="00F43249">
        <w:rPr>
          <w:color w:val="1379BC"/>
          <w:spacing w:val="-2"/>
          <w:sz w:val="21"/>
          <w:szCs w:val="21"/>
        </w:rPr>
        <w:t>computer?</w:t>
      </w:r>
    </w:p>
    <w:p w14:paraId="0CF9EE59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t>What</w:t>
      </w:r>
      <w:r w:rsidRPr="00F43249">
        <w:rPr>
          <w:rFonts w:ascii="Arial Black" w:hAnsi="Arial Black"/>
          <w:color w:val="1379BC"/>
          <w:spacing w:val="-2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is</w:t>
      </w:r>
      <w:r w:rsidRPr="00F43249">
        <w:rPr>
          <w:rFonts w:ascii="Arial Black" w:hAnsi="Arial Black"/>
          <w:color w:val="1379BC"/>
          <w:spacing w:val="-4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one</w:t>
      </w:r>
      <w:r w:rsidRPr="00F43249">
        <w:rPr>
          <w:rFonts w:ascii="Arial Black" w:hAnsi="Arial Black"/>
          <w:color w:val="1379BC"/>
          <w:spacing w:val="-3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“</w:t>
      </w:r>
      <w:r w:rsidRPr="00941843">
        <w:rPr>
          <w:rFonts w:ascii="Arial Black" w:hAnsi="Arial Black"/>
          <w:color w:val="B00000"/>
          <w:sz w:val="21"/>
          <w:szCs w:val="21"/>
        </w:rPr>
        <w:t>DON’T</w:t>
      </w:r>
      <w:r w:rsidRPr="00F43249">
        <w:rPr>
          <w:rFonts w:ascii="Arial Black" w:hAnsi="Arial Black"/>
          <w:color w:val="1379BC"/>
          <w:sz w:val="21"/>
          <w:szCs w:val="21"/>
        </w:rPr>
        <w:t>”</w:t>
      </w:r>
      <w:r w:rsidRPr="00F43249">
        <w:rPr>
          <w:rFonts w:ascii="Arial Black" w:hAnsi="Arial Black"/>
          <w:color w:val="1379BC"/>
          <w:spacing w:val="-1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for</w:t>
      </w:r>
      <w:r w:rsidRPr="00F43249">
        <w:rPr>
          <w:rFonts w:ascii="Arial Black" w:hAnsi="Arial Black"/>
          <w:color w:val="1379BC"/>
          <w:spacing w:val="-4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your</w:t>
      </w:r>
      <w:r w:rsidRPr="00F43249">
        <w:rPr>
          <w:rFonts w:ascii="Arial Black" w:hAnsi="Arial Black"/>
          <w:color w:val="1379BC"/>
          <w:spacing w:val="-1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pacing w:val="-2"/>
          <w:sz w:val="21"/>
          <w:szCs w:val="21"/>
        </w:rPr>
        <w:t>computer?</w:t>
      </w:r>
    </w:p>
    <w:p w14:paraId="10DF6D81" w14:textId="09FB3BB3" w:rsidR="00F43249" w:rsidRDefault="00F43249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ectPr w:rsidR="00F43249" w:rsidSect="00F43249">
          <w:type w:val="continuous"/>
          <w:pgSz w:w="12240" w:h="15840"/>
          <w:pgMar w:top="1000" w:right="1040" w:bottom="280" w:left="760" w:header="720" w:footer="720" w:gutter="0"/>
          <w:cols w:num="2" w:space="720"/>
        </w:sectPr>
      </w:pPr>
    </w:p>
    <w:p w14:paraId="28DCC532" w14:textId="60575186" w:rsidR="00F43249" w:rsidRDefault="00F43249" w:rsidP="00F43249"/>
    <w:p w14:paraId="3AA2FDA9" w14:textId="77777777" w:rsidR="00967F1A" w:rsidRDefault="00967F1A" w:rsidP="00F43249">
      <w:pPr>
        <w:sectPr w:rsidR="00967F1A">
          <w:type w:val="continuous"/>
          <w:pgSz w:w="12240" w:h="15840"/>
          <w:pgMar w:top="1000" w:right="1040" w:bottom="280" w:left="760" w:header="720" w:footer="720" w:gutter="0"/>
          <w:cols w:space="720"/>
        </w:sectPr>
      </w:pPr>
    </w:p>
    <w:p w14:paraId="285C1EA4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 Black" w:hAnsi="Arial Black"/>
          <w:color w:val="1379BC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lastRenderedPageBreak/>
        <w:t xml:space="preserve">My Name is </w:t>
      </w:r>
      <w:r>
        <w:rPr>
          <w:rFonts w:ascii="Arial Black" w:hAnsi="Arial Black"/>
          <w:color w:val="1379BC"/>
          <w:sz w:val="21"/>
          <w:szCs w:val="21"/>
        </w:rPr>
        <w:t>_______________________</w:t>
      </w:r>
      <w:r w:rsidRPr="00F43249">
        <w:rPr>
          <w:rFonts w:ascii="Arial Black" w:hAnsi="Arial Black"/>
          <w:color w:val="1379BC"/>
          <w:sz w:val="21"/>
          <w:szCs w:val="21"/>
        </w:rPr>
        <w:t xml:space="preserve"> </w:t>
      </w:r>
    </w:p>
    <w:p w14:paraId="7110416F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120" w:after="120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t>Today’s date is</w:t>
      </w:r>
      <w:r w:rsidRPr="00F43249">
        <w:rPr>
          <w:rFonts w:ascii="Arial Black" w:hAnsi="Arial Black"/>
          <w:color w:val="1379BC"/>
          <w:spacing w:val="-10"/>
          <w:sz w:val="21"/>
          <w:szCs w:val="21"/>
        </w:rPr>
        <w:t xml:space="preserve"> </w:t>
      </w:r>
      <w:r>
        <w:rPr>
          <w:rFonts w:ascii="Arial Black" w:hAnsi="Arial Black"/>
          <w:color w:val="1379BC"/>
          <w:sz w:val="21"/>
          <w:szCs w:val="21"/>
        </w:rPr>
        <w:t>_______________________</w:t>
      </w:r>
    </w:p>
    <w:p w14:paraId="17AB2095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0"/>
        <w:jc w:val="center"/>
        <w:rPr>
          <w:rFonts w:ascii="Arial Black" w:hAnsi="Arial Black"/>
          <w:sz w:val="24"/>
          <w:szCs w:val="24"/>
        </w:rPr>
      </w:pPr>
      <w:r w:rsidRPr="00F43249">
        <w:rPr>
          <w:rFonts w:ascii="Arial Black" w:hAnsi="Arial Black"/>
          <w:color w:val="1379BC"/>
          <w:sz w:val="24"/>
          <w:szCs w:val="24"/>
        </w:rPr>
        <w:t>How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do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you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feel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about today’s lesson?</w:t>
      </w:r>
    </w:p>
    <w:p w14:paraId="1B0DC547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00" w:after="200"/>
        <w:jc w:val="center"/>
        <w:rPr>
          <w:rFonts w:ascii="Arial Black" w:hAnsi="Arial Black"/>
          <w:sz w:val="21"/>
          <w:szCs w:val="21"/>
        </w:rPr>
      </w:pPr>
      <w:bookmarkStart w:id="0" w:name="_GoBack"/>
      <w:r w:rsidRPr="00F43249">
        <w:rPr>
          <w:rFonts w:ascii="Arial Black" w:hAnsi="Arial Black"/>
          <w:noProof/>
          <w:sz w:val="21"/>
          <w:szCs w:val="21"/>
          <w:lang w:val="en-IN" w:eastAsia="en-IN"/>
        </w:rPr>
        <w:drawing>
          <wp:inline distT="0" distB="0" distL="0" distR="0" wp14:anchorId="5D4B3FC6" wp14:editId="69BBD24E">
            <wp:extent cx="2383790" cy="756285"/>
            <wp:effectExtent l="0" t="0" r="0" b="5715"/>
            <wp:docPr id="34" name="Picture 34" descr="A sad face emoticon, a not bad face emoticon, and a happy smile face emot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14:paraId="7A5603C4" w14:textId="77777777" w:rsidR="00967F1A" w:rsidRPr="00F43249" w:rsidRDefault="00967F1A" w:rsidP="00967F1A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191" w:after="400"/>
        <w:jc w:val="center"/>
        <w:rPr>
          <w:sz w:val="21"/>
          <w:szCs w:val="21"/>
        </w:rPr>
      </w:pPr>
      <w:r w:rsidRPr="00F43249">
        <w:rPr>
          <w:color w:val="1379BC"/>
          <w:sz w:val="21"/>
          <w:szCs w:val="21"/>
        </w:rPr>
        <w:t>What</w:t>
      </w:r>
      <w:r w:rsidRPr="00F43249">
        <w:rPr>
          <w:color w:val="1379BC"/>
          <w:spacing w:val="-2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is</w:t>
      </w:r>
      <w:r w:rsidRPr="00F43249">
        <w:rPr>
          <w:color w:val="1379BC"/>
          <w:spacing w:val="-4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one</w:t>
      </w:r>
      <w:r w:rsidRPr="00F43249">
        <w:rPr>
          <w:color w:val="1379BC"/>
          <w:spacing w:val="-2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“</w:t>
      </w:r>
      <w:r w:rsidRPr="00941843">
        <w:rPr>
          <w:color w:val="005426"/>
          <w:sz w:val="21"/>
          <w:szCs w:val="21"/>
        </w:rPr>
        <w:t>DO</w:t>
      </w:r>
      <w:r w:rsidRPr="00F43249">
        <w:rPr>
          <w:color w:val="1379BC"/>
          <w:sz w:val="21"/>
          <w:szCs w:val="21"/>
        </w:rPr>
        <w:t>”</w:t>
      </w:r>
      <w:r w:rsidRPr="00F43249">
        <w:rPr>
          <w:color w:val="1379BC"/>
          <w:spacing w:val="-4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for</w:t>
      </w:r>
      <w:r w:rsidRPr="00F43249">
        <w:rPr>
          <w:color w:val="1379BC"/>
          <w:spacing w:val="-1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your</w:t>
      </w:r>
      <w:r w:rsidRPr="00F43249">
        <w:rPr>
          <w:color w:val="1379BC"/>
          <w:spacing w:val="-1"/>
          <w:sz w:val="21"/>
          <w:szCs w:val="21"/>
        </w:rPr>
        <w:t xml:space="preserve"> </w:t>
      </w:r>
      <w:r w:rsidRPr="00F43249">
        <w:rPr>
          <w:color w:val="1379BC"/>
          <w:spacing w:val="-2"/>
          <w:sz w:val="21"/>
          <w:szCs w:val="21"/>
        </w:rPr>
        <w:t>computer?</w:t>
      </w:r>
    </w:p>
    <w:p w14:paraId="50DB6146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t>What</w:t>
      </w:r>
      <w:r w:rsidRPr="00F43249">
        <w:rPr>
          <w:rFonts w:ascii="Arial Black" w:hAnsi="Arial Black"/>
          <w:color w:val="1379BC"/>
          <w:spacing w:val="-2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is</w:t>
      </w:r>
      <w:r w:rsidRPr="00F43249">
        <w:rPr>
          <w:rFonts w:ascii="Arial Black" w:hAnsi="Arial Black"/>
          <w:color w:val="1379BC"/>
          <w:spacing w:val="-4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one</w:t>
      </w:r>
      <w:r w:rsidRPr="00F43249">
        <w:rPr>
          <w:rFonts w:ascii="Arial Black" w:hAnsi="Arial Black"/>
          <w:color w:val="1379BC"/>
          <w:spacing w:val="-3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“</w:t>
      </w:r>
      <w:r w:rsidRPr="00941843">
        <w:rPr>
          <w:rFonts w:ascii="Arial Black" w:hAnsi="Arial Black"/>
          <w:color w:val="B00000"/>
          <w:sz w:val="21"/>
          <w:szCs w:val="21"/>
        </w:rPr>
        <w:t>DON’T</w:t>
      </w:r>
      <w:r w:rsidRPr="00F43249">
        <w:rPr>
          <w:rFonts w:ascii="Arial Black" w:hAnsi="Arial Black"/>
          <w:color w:val="1379BC"/>
          <w:sz w:val="21"/>
          <w:szCs w:val="21"/>
        </w:rPr>
        <w:t>”</w:t>
      </w:r>
      <w:r w:rsidRPr="00F43249">
        <w:rPr>
          <w:rFonts w:ascii="Arial Black" w:hAnsi="Arial Black"/>
          <w:color w:val="1379BC"/>
          <w:spacing w:val="-1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for</w:t>
      </w:r>
      <w:r w:rsidRPr="00F43249">
        <w:rPr>
          <w:rFonts w:ascii="Arial Black" w:hAnsi="Arial Black"/>
          <w:color w:val="1379BC"/>
          <w:spacing w:val="-4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your</w:t>
      </w:r>
      <w:r w:rsidRPr="00F43249">
        <w:rPr>
          <w:rFonts w:ascii="Arial Black" w:hAnsi="Arial Black"/>
          <w:color w:val="1379BC"/>
          <w:spacing w:val="-1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pacing w:val="-2"/>
          <w:sz w:val="21"/>
          <w:szCs w:val="21"/>
        </w:rPr>
        <w:t>computer?</w:t>
      </w:r>
    </w:p>
    <w:p w14:paraId="0B2FAA00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rPr>
          <w:rFonts w:ascii="Arial Black" w:hAnsi="Arial Black"/>
          <w:color w:val="1379BC"/>
          <w:sz w:val="21"/>
          <w:szCs w:val="21"/>
        </w:rPr>
      </w:pPr>
      <w:r>
        <w:br w:type="column"/>
      </w:r>
      <w:r w:rsidRPr="00F43249">
        <w:rPr>
          <w:rFonts w:ascii="Arial Black" w:hAnsi="Arial Black"/>
          <w:color w:val="1379BC"/>
          <w:sz w:val="21"/>
          <w:szCs w:val="21"/>
        </w:rPr>
        <w:lastRenderedPageBreak/>
        <w:t xml:space="preserve">My Name is </w:t>
      </w:r>
      <w:r>
        <w:rPr>
          <w:rFonts w:ascii="Arial Black" w:hAnsi="Arial Black"/>
          <w:color w:val="1379BC"/>
          <w:sz w:val="21"/>
          <w:szCs w:val="21"/>
        </w:rPr>
        <w:t>_______________________</w:t>
      </w:r>
      <w:r w:rsidRPr="00F43249">
        <w:rPr>
          <w:rFonts w:ascii="Arial Black" w:hAnsi="Arial Black"/>
          <w:color w:val="1379BC"/>
          <w:sz w:val="21"/>
          <w:szCs w:val="21"/>
        </w:rPr>
        <w:t xml:space="preserve"> </w:t>
      </w:r>
    </w:p>
    <w:p w14:paraId="3E99873C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120" w:after="120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t>Today’s date is</w:t>
      </w:r>
      <w:r w:rsidRPr="00F43249">
        <w:rPr>
          <w:rFonts w:ascii="Arial Black" w:hAnsi="Arial Black"/>
          <w:color w:val="1379BC"/>
          <w:spacing w:val="-10"/>
          <w:sz w:val="21"/>
          <w:szCs w:val="21"/>
        </w:rPr>
        <w:t xml:space="preserve"> </w:t>
      </w:r>
      <w:r>
        <w:rPr>
          <w:rFonts w:ascii="Arial Black" w:hAnsi="Arial Black"/>
          <w:color w:val="1379BC"/>
          <w:sz w:val="21"/>
          <w:szCs w:val="21"/>
        </w:rPr>
        <w:t>_______________________</w:t>
      </w:r>
    </w:p>
    <w:p w14:paraId="22E5DC58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0"/>
        <w:jc w:val="center"/>
        <w:rPr>
          <w:rFonts w:ascii="Arial Black" w:hAnsi="Arial Black"/>
          <w:sz w:val="24"/>
          <w:szCs w:val="24"/>
        </w:rPr>
      </w:pPr>
      <w:r w:rsidRPr="00F43249">
        <w:rPr>
          <w:rFonts w:ascii="Arial Black" w:hAnsi="Arial Black"/>
          <w:color w:val="1379BC"/>
          <w:sz w:val="24"/>
          <w:szCs w:val="24"/>
        </w:rPr>
        <w:t>How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do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you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feel</w:t>
      </w:r>
      <w:r w:rsidRPr="00F43249">
        <w:rPr>
          <w:rFonts w:ascii="Arial Black" w:hAnsi="Arial Black"/>
          <w:color w:val="1379BC"/>
          <w:spacing w:val="-9"/>
          <w:sz w:val="24"/>
          <w:szCs w:val="24"/>
        </w:rPr>
        <w:t xml:space="preserve"> </w:t>
      </w:r>
      <w:r w:rsidRPr="00F43249">
        <w:rPr>
          <w:rFonts w:ascii="Arial Black" w:hAnsi="Arial Black"/>
          <w:color w:val="1379BC"/>
          <w:sz w:val="24"/>
          <w:szCs w:val="24"/>
        </w:rPr>
        <w:t>about today’s lesson?</w:t>
      </w:r>
    </w:p>
    <w:p w14:paraId="6742E3BF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00" w:after="200"/>
        <w:jc w:val="center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noProof/>
          <w:sz w:val="21"/>
          <w:szCs w:val="21"/>
          <w:lang w:val="en-IN" w:eastAsia="en-IN"/>
        </w:rPr>
        <w:drawing>
          <wp:inline distT="0" distB="0" distL="0" distR="0" wp14:anchorId="1C4D6D10" wp14:editId="49916426">
            <wp:extent cx="2383790" cy="756285"/>
            <wp:effectExtent l="0" t="0" r="0" b="5715"/>
            <wp:docPr id="35" name="Picture 35" descr="A sad face emoticon, a not bad face emoticon, and a happy smile face emot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756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28170B" w14:textId="77777777" w:rsidR="00967F1A" w:rsidRPr="00F43249" w:rsidRDefault="00967F1A" w:rsidP="00967F1A">
      <w:pPr>
        <w:pStyle w:val="Table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</w:pBdr>
        <w:spacing w:before="191" w:after="400"/>
        <w:jc w:val="center"/>
        <w:rPr>
          <w:sz w:val="21"/>
          <w:szCs w:val="21"/>
        </w:rPr>
      </w:pPr>
      <w:r w:rsidRPr="00F43249">
        <w:rPr>
          <w:color w:val="1379BC"/>
          <w:sz w:val="21"/>
          <w:szCs w:val="21"/>
        </w:rPr>
        <w:t>What</w:t>
      </w:r>
      <w:r w:rsidRPr="00F43249">
        <w:rPr>
          <w:color w:val="1379BC"/>
          <w:spacing w:val="-2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is</w:t>
      </w:r>
      <w:r w:rsidRPr="00F43249">
        <w:rPr>
          <w:color w:val="1379BC"/>
          <w:spacing w:val="-4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one</w:t>
      </w:r>
      <w:r w:rsidRPr="00F43249">
        <w:rPr>
          <w:color w:val="1379BC"/>
          <w:spacing w:val="-2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“</w:t>
      </w:r>
      <w:r w:rsidRPr="00941843">
        <w:rPr>
          <w:color w:val="005426"/>
          <w:sz w:val="21"/>
          <w:szCs w:val="21"/>
        </w:rPr>
        <w:t>DO</w:t>
      </w:r>
      <w:r w:rsidRPr="00F43249">
        <w:rPr>
          <w:color w:val="1379BC"/>
          <w:sz w:val="21"/>
          <w:szCs w:val="21"/>
        </w:rPr>
        <w:t>”</w:t>
      </w:r>
      <w:r w:rsidRPr="00F43249">
        <w:rPr>
          <w:color w:val="1379BC"/>
          <w:spacing w:val="-4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for</w:t>
      </w:r>
      <w:r w:rsidRPr="00F43249">
        <w:rPr>
          <w:color w:val="1379BC"/>
          <w:spacing w:val="-1"/>
          <w:sz w:val="21"/>
          <w:szCs w:val="21"/>
        </w:rPr>
        <w:t xml:space="preserve"> </w:t>
      </w:r>
      <w:r w:rsidRPr="00F43249">
        <w:rPr>
          <w:color w:val="1379BC"/>
          <w:sz w:val="21"/>
          <w:szCs w:val="21"/>
        </w:rPr>
        <w:t>your</w:t>
      </w:r>
      <w:r w:rsidRPr="00F43249">
        <w:rPr>
          <w:color w:val="1379BC"/>
          <w:spacing w:val="-1"/>
          <w:sz w:val="21"/>
          <w:szCs w:val="21"/>
        </w:rPr>
        <w:t xml:space="preserve"> </w:t>
      </w:r>
      <w:r w:rsidRPr="00F43249">
        <w:rPr>
          <w:color w:val="1379BC"/>
          <w:spacing w:val="-2"/>
          <w:sz w:val="21"/>
          <w:szCs w:val="21"/>
        </w:rPr>
        <w:t>computer?</w:t>
      </w:r>
    </w:p>
    <w:p w14:paraId="7908AFC0" w14:textId="77777777" w:rsidR="00967F1A" w:rsidRPr="00F43249" w:rsidRDefault="00967F1A" w:rsidP="00967F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Arial Black" w:hAnsi="Arial Black"/>
          <w:sz w:val="21"/>
          <w:szCs w:val="21"/>
        </w:rPr>
      </w:pPr>
      <w:r w:rsidRPr="00F43249">
        <w:rPr>
          <w:rFonts w:ascii="Arial Black" w:hAnsi="Arial Black"/>
          <w:color w:val="1379BC"/>
          <w:sz w:val="21"/>
          <w:szCs w:val="21"/>
        </w:rPr>
        <w:t>What</w:t>
      </w:r>
      <w:r w:rsidRPr="00F43249">
        <w:rPr>
          <w:rFonts w:ascii="Arial Black" w:hAnsi="Arial Black"/>
          <w:color w:val="1379BC"/>
          <w:spacing w:val="-2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is</w:t>
      </w:r>
      <w:r w:rsidRPr="00F43249">
        <w:rPr>
          <w:rFonts w:ascii="Arial Black" w:hAnsi="Arial Black"/>
          <w:color w:val="1379BC"/>
          <w:spacing w:val="-4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one</w:t>
      </w:r>
      <w:r w:rsidRPr="00F43249">
        <w:rPr>
          <w:rFonts w:ascii="Arial Black" w:hAnsi="Arial Black"/>
          <w:color w:val="1379BC"/>
          <w:spacing w:val="-3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“</w:t>
      </w:r>
      <w:r w:rsidRPr="00941843">
        <w:rPr>
          <w:rFonts w:ascii="Arial Black" w:hAnsi="Arial Black"/>
          <w:color w:val="B00000"/>
          <w:sz w:val="21"/>
          <w:szCs w:val="21"/>
        </w:rPr>
        <w:t>DON’T</w:t>
      </w:r>
      <w:r w:rsidRPr="00F43249">
        <w:rPr>
          <w:rFonts w:ascii="Arial Black" w:hAnsi="Arial Black"/>
          <w:color w:val="1379BC"/>
          <w:sz w:val="21"/>
          <w:szCs w:val="21"/>
        </w:rPr>
        <w:t>”</w:t>
      </w:r>
      <w:r w:rsidRPr="00F43249">
        <w:rPr>
          <w:rFonts w:ascii="Arial Black" w:hAnsi="Arial Black"/>
          <w:color w:val="1379BC"/>
          <w:spacing w:val="-1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for</w:t>
      </w:r>
      <w:r w:rsidRPr="00F43249">
        <w:rPr>
          <w:rFonts w:ascii="Arial Black" w:hAnsi="Arial Black"/>
          <w:color w:val="1379BC"/>
          <w:spacing w:val="-4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z w:val="21"/>
          <w:szCs w:val="21"/>
        </w:rPr>
        <w:t>your</w:t>
      </w:r>
      <w:r w:rsidRPr="00F43249">
        <w:rPr>
          <w:rFonts w:ascii="Arial Black" w:hAnsi="Arial Black"/>
          <w:color w:val="1379BC"/>
          <w:spacing w:val="-1"/>
          <w:sz w:val="21"/>
          <w:szCs w:val="21"/>
        </w:rPr>
        <w:t xml:space="preserve"> </w:t>
      </w:r>
      <w:r w:rsidRPr="00F43249">
        <w:rPr>
          <w:rFonts w:ascii="Arial Black" w:hAnsi="Arial Black"/>
          <w:color w:val="1379BC"/>
          <w:spacing w:val="-2"/>
          <w:sz w:val="21"/>
          <w:szCs w:val="21"/>
        </w:rPr>
        <w:t>computer?</w:t>
      </w:r>
    </w:p>
    <w:p w14:paraId="40BAB7A1" w14:textId="77777777" w:rsidR="00967F1A" w:rsidRDefault="00967F1A" w:rsidP="00F43249">
      <w:pPr>
        <w:sectPr w:rsidR="00967F1A" w:rsidSect="00967F1A">
          <w:type w:val="continuous"/>
          <w:pgSz w:w="12240" w:h="15840"/>
          <w:pgMar w:top="1000" w:right="1040" w:bottom="280" w:left="760" w:header="720" w:footer="720" w:gutter="0"/>
          <w:cols w:num="2" w:space="720"/>
        </w:sectPr>
      </w:pPr>
    </w:p>
    <w:p w14:paraId="26A2D1FD" w14:textId="7DE5E016" w:rsidR="00F43249" w:rsidRPr="00A25A0A" w:rsidRDefault="00F43249" w:rsidP="00F43249"/>
    <w:p w14:paraId="4C31085D" w14:textId="7229EF57" w:rsidR="00A25A0A" w:rsidRDefault="00A25A0A">
      <w:pPr>
        <w:rPr>
          <w:sz w:val="2"/>
          <w:szCs w:val="2"/>
        </w:rPr>
      </w:pPr>
    </w:p>
    <w:sectPr w:rsidR="00A25A0A">
      <w:type w:val="continuous"/>
      <w:pgSz w:w="12240" w:h="15840"/>
      <w:pgMar w:top="1000" w:right="1040" w:bottom="280" w:left="7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2024BA" w14:textId="77777777" w:rsidR="009719BC" w:rsidRDefault="009719BC" w:rsidP="00A25A0A">
      <w:r>
        <w:separator/>
      </w:r>
    </w:p>
  </w:endnote>
  <w:endnote w:type="continuationSeparator" w:id="0">
    <w:p w14:paraId="7336FD72" w14:textId="77777777" w:rsidR="009719BC" w:rsidRDefault="009719BC" w:rsidP="00A25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D63EEE" w14:textId="77777777" w:rsidR="009719BC" w:rsidRDefault="009719BC" w:rsidP="00A25A0A">
      <w:r>
        <w:separator/>
      </w:r>
    </w:p>
  </w:footnote>
  <w:footnote w:type="continuationSeparator" w:id="0">
    <w:p w14:paraId="1914B0CE" w14:textId="77777777" w:rsidR="009719BC" w:rsidRDefault="009719BC" w:rsidP="00A25A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NjMyNDAztLAwMTVT0lEKTi0uzszPAykwrAUAUuEbPSwAAAA="/>
  </w:docVars>
  <w:rsids>
    <w:rsidRoot w:val="00620DB0"/>
    <w:rsid w:val="000260D8"/>
    <w:rsid w:val="001822A2"/>
    <w:rsid w:val="001C3469"/>
    <w:rsid w:val="0020065A"/>
    <w:rsid w:val="003E180C"/>
    <w:rsid w:val="00591EE6"/>
    <w:rsid w:val="00620DB0"/>
    <w:rsid w:val="00622F1C"/>
    <w:rsid w:val="006B4698"/>
    <w:rsid w:val="00762A34"/>
    <w:rsid w:val="007E57D2"/>
    <w:rsid w:val="008A3E85"/>
    <w:rsid w:val="00941843"/>
    <w:rsid w:val="00967F1A"/>
    <w:rsid w:val="009719BC"/>
    <w:rsid w:val="009762FD"/>
    <w:rsid w:val="00995289"/>
    <w:rsid w:val="00A25A0A"/>
    <w:rsid w:val="00DC22CA"/>
    <w:rsid w:val="00F43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D57E80"/>
  <w15:docId w15:val="{FD977787-8657-44DC-A544-5F0656DD7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2A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Arial Black" w:eastAsia="Arial Black" w:hAnsi="Arial Black" w:cs="Arial Black"/>
    </w:rPr>
  </w:style>
  <w:style w:type="paragraph" w:styleId="Title">
    <w:name w:val="Title"/>
    <w:basedOn w:val="Normal"/>
    <w:next w:val="Normal"/>
    <w:link w:val="TitleChar"/>
    <w:uiPriority w:val="10"/>
    <w:qFormat/>
    <w:rsid w:val="00F43249"/>
    <w:pPr>
      <w:jc w:val="center"/>
    </w:pPr>
    <w:rPr>
      <w:color w:val="4F81BD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F43249"/>
    <w:rPr>
      <w:color w:val="4F81BD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it Tickets</vt:lpstr>
    </vt:vector>
  </TitlesOfParts>
  <Company/>
  <LinksUpToDate>false</LinksUpToDate>
  <CharactersWithSpaces>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t Tickets</dc:title>
  <dc:description/>
  <cp:lastModifiedBy>codemantra</cp:lastModifiedBy>
  <cp:revision>13</cp:revision>
  <dcterms:created xsi:type="dcterms:W3CDTF">2022-07-26T19:10:00Z</dcterms:created>
  <dcterms:modified xsi:type="dcterms:W3CDTF">2023-02-2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Created">
    <vt:filetime>2022-06-06T00:00:00Z</vt:filetime>
  </property>
  <property fmtid="{D5CDD505-2E9C-101B-9397-08002B2CF9AE}" pid="4" name="Creator">
    <vt:lpwstr>Acrobat PDFMaker 22 for Word</vt:lpwstr>
  </property>
  <property fmtid="{D5CDD505-2E9C-101B-9397-08002B2CF9AE}" pid="5" name="LastSaved">
    <vt:filetime>2022-07-26T00:00:00Z</vt:filetime>
  </property>
  <property fmtid="{D5CDD505-2E9C-101B-9397-08002B2CF9AE}" pid="6" name="Producer">
    <vt:lpwstr>Adobe PDF Library 22.1.149</vt:lpwstr>
  </property>
  <property fmtid="{D5CDD505-2E9C-101B-9397-08002B2CF9AE}" pid="7" name="SourceModified">
    <vt:lpwstr>D:20220607035743</vt:lpwstr>
  </property>
</Properties>
</file>